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is Technologi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0"/>
        <w:gridCol w:w="561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Wat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4 098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Dunedi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erson Lloyd, Dunedi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Wingham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li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2477640" w:rsidR="00661C78" w:rsidRDefault="00D0717B">
      <w:r>
        <w:rPr>
          <w:noProof/>
        </w:rPr>
        <w:drawing>
          <wp:inline distT="0" distB="0" distL="0" distR="0" wp14:anchorId="536BEFDD" wp14:editId="102CD08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0717B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